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52da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374d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02ba0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